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A43757" w14:textId="77777777" w:rsidR="0079159F" w:rsidRDefault="006001A2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="006A7D19" w:rsidRP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</w:p>
    <w:p w14:paraId="42D0C4ED" w14:textId="7EAA6AF6" w:rsidR="00020098" w:rsidRPr="0079159F" w:rsidRDefault="006001A2">
      <w:pPr>
        <w:rPr>
          <w:rFonts w:ascii="Times New Roman" w:eastAsia="Times New Roman" w:hAnsi="Times New Roman" w:cs="Times New Roman"/>
          <w:b/>
          <w:lang w:eastAsia="en-GB"/>
        </w:rPr>
      </w:pPr>
      <w:proofErr w:type="gramStart"/>
      <w:r w:rsidRPr="0079159F">
        <w:rPr>
          <w:b/>
          <w:sz w:val="24"/>
          <w:szCs w:val="24"/>
          <w:lang w:val="en-US"/>
        </w:rPr>
        <w:t>”</w:t>
      </w:r>
      <w:r w:rsidR="000A19C8">
        <w:rPr>
          <w:rFonts w:ascii="Helvetica Neue" w:eastAsia="Times New Roman" w:hAnsi="Helvetica Neue" w:cs="Times New Roman"/>
          <w:b/>
          <w:color w:val="4B4B4B"/>
          <w:sz w:val="24"/>
          <w:szCs w:val="24"/>
          <w:shd w:val="clear" w:color="auto" w:fill="FFFFFF"/>
          <w:lang w:eastAsia="en-GB"/>
        </w:rPr>
        <w:t>CDIO</w:t>
      </w:r>
      <w:proofErr w:type="gramEnd"/>
      <w:r w:rsidR="000A19C8">
        <w:rPr>
          <w:rFonts w:ascii="Helvetica Neue" w:eastAsia="Times New Roman" w:hAnsi="Helvetica Neue" w:cs="Times New Roman"/>
          <w:b/>
          <w:color w:val="4B4B4B"/>
          <w:sz w:val="24"/>
          <w:szCs w:val="24"/>
          <w:shd w:val="clear" w:color="auto" w:fill="FFFFFF"/>
          <w:lang w:eastAsia="en-GB"/>
        </w:rPr>
        <w:t xml:space="preserve"> </w:t>
      </w:r>
      <w:r w:rsidR="00C51B52">
        <w:rPr>
          <w:rFonts w:ascii="Helvetica Neue" w:eastAsia="Times New Roman" w:hAnsi="Helvetica Neue" w:cs="Times New Roman"/>
          <w:b/>
          <w:color w:val="4B4B4B"/>
          <w:sz w:val="24"/>
          <w:szCs w:val="24"/>
          <w:shd w:val="clear" w:color="auto" w:fill="FFFFFF"/>
          <w:lang w:eastAsia="en-GB"/>
        </w:rPr>
        <w:t>Designing the format for the CDIO fall conference meeting</w:t>
      </w:r>
      <w:r w:rsidRPr="0079159F">
        <w:rPr>
          <w:b/>
          <w:sz w:val="24"/>
          <w:szCs w:val="24"/>
          <w:lang w:val="en-US"/>
        </w:rPr>
        <w:t>”</w:t>
      </w:r>
    </w:p>
    <w:p w14:paraId="4DB59281" w14:textId="2D051859" w:rsidR="0079159F" w:rsidRDefault="006001A2">
      <w:pPr>
        <w:rPr>
          <w:lang w:val="en-US"/>
        </w:rPr>
      </w:pPr>
      <w:r>
        <w:rPr>
          <w:lang w:val="en-US"/>
        </w:rPr>
        <w:t>Please fill out the following application a</w:t>
      </w:r>
      <w:r w:rsidR="00DA0729">
        <w:rPr>
          <w:lang w:val="en-US"/>
        </w:rPr>
        <w:t>nd</w:t>
      </w:r>
      <w:r>
        <w:rPr>
          <w:lang w:val="en-US"/>
        </w:rPr>
        <w:t xml:space="preserve"> send it to the Working Group leader (</w:t>
      </w:r>
      <w:r w:rsidR="00C51B52">
        <w:rPr>
          <w:lang w:val="en-US"/>
        </w:rPr>
        <w:t>Daniel Spooner</w:t>
      </w:r>
      <w:r>
        <w:rPr>
          <w:lang w:val="en-US"/>
        </w:rPr>
        <w:t xml:space="preserve">, </w:t>
      </w:r>
      <w:hyperlink r:id="rId5" w:history="1">
        <w:r w:rsidR="00C51B52" w:rsidRPr="006D1E4C">
          <w:rPr>
            <w:rStyle w:val="Lienhypertexte"/>
            <w:lang w:val="en-US"/>
          </w:rPr>
          <w:t>daniel.spooner@polymtl.ca</w:t>
        </w:r>
      </w:hyperlink>
      <w:r>
        <w:rPr>
          <w:lang w:val="en-US"/>
        </w:rPr>
        <w:t xml:space="preserve">) by email </w:t>
      </w:r>
      <w:r w:rsidR="002729F0">
        <w:rPr>
          <w:lang w:val="en-US"/>
        </w:rPr>
        <w:t xml:space="preserve">as soon as possible, but </w:t>
      </w:r>
      <w:r w:rsidR="00C51B52">
        <w:rPr>
          <w:lang w:val="en-US"/>
        </w:rPr>
        <w:t xml:space="preserve">at </w:t>
      </w:r>
      <w:r w:rsidR="002729F0">
        <w:rPr>
          <w:lang w:val="en-US"/>
        </w:rPr>
        <w:t xml:space="preserve">latest </w:t>
      </w:r>
      <w:r>
        <w:rPr>
          <w:lang w:val="en-US"/>
        </w:rPr>
        <w:t xml:space="preserve">before </w:t>
      </w:r>
      <w:r w:rsidR="000B543F" w:rsidRPr="00667B10">
        <w:rPr>
          <w:b/>
          <w:bCs/>
          <w:lang w:val="en-US"/>
        </w:rPr>
        <w:t xml:space="preserve">April </w:t>
      </w:r>
      <w:r w:rsidR="00C51B52">
        <w:rPr>
          <w:b/>
          <w:bCs/>
          <w:lang w:val="en-US"/>
        </w:rPr>
        <w:t>29</w:t>
      </w:r>
      <w:r w:rsidR="00667B10" w:rsidRPr="00667B10">
        <w:rPr>
          <w:b/>
          <w:bCs/>
          <w:vertAlign w:val="superscript"/>
          <w:lang w:val="en-US"/>
        </w:rPr>
        <w:t>th</w:t>
      </w:r>
      <w:r>
        <w:rPr>
          <w:lang w:val="en-US"/>
        </w:rPr>
        <w:t xml:space="preserve"> 20</w:t>
      </w:r>
      <w:r w:rsidR="002729F0">
        <w:rPr>
          <w:lang w:val="en-US"/>
        </w:rPr>
        <w:t>22</w:t>
      </w:r>
      <w:r>
        <w:rPr>
          <w:lang w:val="en-US"/>
        </w:rPr>
        <w:t>.</w:t>
      </w:r>
      <w:r w:rsidR="0079159F">
        <w:rPr>
          <w:lang w:val="en-US"/>
        </w:rPr>
        <w:t xml:space="preserve"> You will be notified about acceptance </w:t>
      </w:r>
      <w:r w:rsidR="00C51B52">
        <w:rPr>
          <w:lang w:val="en-US"/>
        </w:rPr>
        <w:t>on May</w:t>
      </w:r>
      <w:r w:rsidR="0079159F">
        <w:rPr>
          <w:lang w:val="en-US"/>
        </w:rPr>
        <w:t xml:space="preserve"> </w:t>
      </w:r>
      <w:r w:rsidR="00986331">
        <w:rPr>
          <w:lang w:val="en-US"/>
        </w:rPr>
        <w:t>2</w:t>
      </w:r>
      <w:r w:rsidR="00C51B52">
        <w:rPr>
          <w:lang w:val="en-US"/>
        </w:rPr>
        <w:t>nd</w:t>
      </w:r>
      <w:r w:rsidR="0079159F">
        <w:rPr>
          <w:lang w:val="en-US"/>
        </w:rPr>
        <w:t xml:space="preserve"> 2022</w:t>
      </w:r>
      <w:r w:rsidR="00C51B52">
        <w:rPr>
          <w:lang w:val="en-US"/>
        </w:rPr>
        <w:t xml:space="preserve"> at the latest</w:t>
      </w:r>
      <w:r w:rsidR="0079159F">
        <w:rPr>
          <w:lang w:val="en-US"/>
        </w:rPr>
        <w:t>.</w:t>
      </w:r>
    </w:p>
    <w:p w14:paraId="5E1F9515" w14:textId="0BA5D40E" w:rsidR="006001A2" w:rsidRDefault="007E373E">
      <w:pPr>
        <w:rPr>
          <w:lang w:val="en-US"/>
        </w:rPr>
      </w:pPr>
      <w:r>
        <w:rPr>
          <w:lang w:val="en-US"/>
        </w:rPr>
        <w:t>By sending this application form</w:t>
      </w:r>
      <w:r w:rsidR="00757203">
        <w:rPr>
          <w:lang w:val="en-US"/>
        </w:rPr>
        <w:t>,</w:t>
      </w:r>
      <w:r>
        <w:rPr>
          <w:lang w:val="en-US"/>
        </w:rPr>
        <w:t xml:space="preserve"> you</w:t>
      </w:r>
      <w:r w:rsidR="00CF4AA9">
        <w:rPr>
          <w:lang w:val="en-US"/>
        </w:rPr>
        <w:t xml:space="preserve"> assure the conference </w:t>
      </w:r>
      <w:r w:rsidR="00CF4AA9" w:rsidRPr="006A7D19">
        <w:rPr>
          <w:noProof/>
          <w:lang w:val="en-US"/>
        </w:rPr>
        <w:t>organi</w:t>
      </w:r>
      <w:r w:rsidR="006A7D19">
        <w:rPr>
          <w:noProof/>
          <w:lang w:val="en-US"/>
        </w:rPr>
        <w:t>s</w:t>
      </w:r>
      <w:r w:rsidR="00CF4AA9" w:rsidRPr="006A7D19">
        <w:rPr>
          <w:noProof/>
          <w:lang w:val="en-US"/>
        </w:rPr>
        <w:t>ers</w:t>
      </w:r>
      <w:r w:rsidRPr="007E373E">
        <w:rPr>
          <w:lang w:val="en-US"/>
        </w:rPr>
        <w:t xml:space="preserve"> of your intention to register for and attend CDIO20</w:t>
      </w:r>
      <w:r w:rsidR="000B543F">
        <w:rPr>
          <w:lang w:val="en-US"/>
        </w:rPr>
        <w:t>22</w:t>
      </w:r>
      <w:r w:rsidR="00757203">
        <w:rPr>
          <w:lang w:val="en-US"/>
        </w:rPr>
        <w:t xml:space="preserve"> </w:t>
      </w:r>
      <w:r w:rsidR="00757203" w:rsidRPr="007E373E">
        <w:rPr>
          <w:lang w:val="en-US"/>
        </w:rPr>
        <w:t>(this is a condition for working group membership)</w:t>
      </w:r>
      <w:r w:rsidR="00757203">
        <w:rPr>
          <w:lang w:val="en-US"/>
        </w:rPr>
        <w:t xml:space="preserve">. </w:t>
      </w:r>
    </w:p>
    <w:tbl>
      <w:tblPr>
        <w:tblStyle w:val="Grilledutableau"/>
        <w:tblW w:w="9634" w:type="dxa"/>
        <w:tblLook w:val="04A0" w:firstRow="1" w:lastRow="0" w:firstColumn="1" w:lastColumn="0" w:noHBand="0" w:noVBand="1"/>
      </w:tblPr>
      <w:tblGrid>
        <w:gridCol w:w="2547"/>
        <w:gridCol w:w="7087"/>
      </w:tblGrid>
      <w:tr w:rsidR="007E373E" w14:paraId="78383900" w14:textId="77777777" w:rsidTr="00B63DF0">
        <w:tc>
          <w:tcPr>
            <w:tcW w:w="2547" w:type="dxa"/>
          </w:tcPr>
          <w:p w14:paraId="7CA7306D" w14:textId="7B98ADF2" w:rsidR="007E373E" w:rsidRPr="00FF42B8" w:rsidRDefault="00D8378E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Name</w:t>
            </w:r>
          </w:p>
          <w:p w14:paraId="34F9B1B8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6A23BDE0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45626CAB" w14:textId="77777777" w:rsidTr="00B63DF0">
        <w:tc>
          <w:tcPr>
            <w:tcW w:w="2547" w:type="dxa"/>
          </w:tcPr>
          <w:p w14:paraId="1FEFB428" w14:textId="77777777" w:rsidR="007E373E" w:rsidRPr="00FF42B8" w:rsidRDefault="007E373E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Position</w:t>
            </w:r>
          </w:p>
          <w:p w14:paraId="49DF1F73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0FC64C1B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3FC141C6" w14:textId="77777777" w:rsidTr="00B63DF0">
        <w:tc>
          <w:tcPr>
            <w:tcW w:w="2547" w:type="dxa"/>
          </w:tcPr>
          <w:p w14:paraId="6BEFB32F" w14:textId="77777777" w:rsidR="007E373E" w:rsidRPr="00FF42B8" w:rsidRDefault="007E373E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Institution</w:t>
            </w:r>
          </w:p>
          <w:p w14:paraId="65BA14D2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2EBDBB25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7DE90913" w14:textId="77777777" w:rsidTr="00B63DF0">
        <w:tc>
          <w:tcPr>
            <w:tcW w:w="2547" w:type="dxa"/>
          </w:tcPr>
          <w:p w14:paraId="74051FC5" w14:textId="77777777" w:rsidR="007E373E" w:rsidRPr="00FF42B8" w:rsidRDefault="007E373E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Country</w:t>
            </w:r>
          </w:p>
          <w:p w14:paraId="03A0B66A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4782BF13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28399D38" w14:textId="77777777" w:rsidTr="00B63DF0">
        <w:tc>
          <w:tcPr>
            <w:tcW w:w="2547" w:type="dxa"/>
          </w:tcPr>
          <w:p w14:paraId="700E218C" w14:textId="77777777" w:rsidR="007E373E" w:rsidRPr="00FF42B8" w:rsidRDefault="007E373E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Email</w:t>
            </w:r>
          </w:p>
          <w:p w14:paraId="6929FD9B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0AF305FE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5264412C" w14:textId="77777777" w:rsidTr="00B63DF0">
        <w:tc>
          <w:tcPr>
            <w:tcW w:w="2547" w:type="dxa"/>
          </w:tcPr>
          <w:p w14:paraId="45512CCF" w14:textId="52A82794" w:rsidR="007E373E" w:rsidRPr="00FF42B8" w:rsidRDefault="007E373E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A brief explanation of your interest in the working group</w:t>
            </w:r>
          </w:p>
          <w:p w14:paraId="5630D545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2A728A44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072F1026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338B332F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7E376072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2D7BF578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0784C068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0AD61805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0FFA7065" w14:textId="77777777" w:rsidTr="00B63DF0">
        <w:tc>
          <w:tcPr>
            <w:tcW w:w="2547" w:type="dxa"/>
          </w:tcPr>
          <w:p w14:paraId="06B6B1D7" w14:textId="347CC52A" w:rsidR="00CF4AA9" w:rsidRPr="00FF42B8" w:rsidRDefault="00757203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Y</w:t>
            </w:r>
            <w:r w:rsidR="007E373E" w:rsidRPr="00FF42B8">
              <w:rPr>
                <w:b/>
                <w:bCs/>
                <w:lang w:val="en-US"/>
              </w:rPr>
              <w:t xml:space="preserve">our experience relevant to </w:t>
            </w:r>
            <w:r w:rsidR="0079159F" w:rsidRPr="00FF42B8">
              <w:rPr>
                <w:b/>
                <w:bCs/>
                <w:lang w:val="en-US"/>
              </w:rPr>
              <w:t xml:space="preserve">the working group </w:t>
            </w:r>
          </w:p>
          <w:p w14:paraId="29D12759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57DF5B8B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2EC7D803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43B6AFE0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5285F479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7800A676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4BFEFB45" w14:textId="77777777" w:rsidR="007E373E" w:rsidRDefault="007E373E">
            <w:pPr>
              <w:rPr>
                <w:lang w:val="en-US"/>
              </w:rPr>
            </w:pPr>
          </w:p>
        </w:tc>
      </w:tr>
      <w:tr w:rsidR="00CF4AA9" w14:paraId="14D321FB" w14:textId="77777777" w:rsidTr="00B63DF0">
        <w:tc>
          <w:tcPr>
            <w:tcW w:w="9634" w:type="dxa"/>
            <w:gridSpan w:val="2"/>
          </w:tcPr>
          <w:p w14:paraId="15B67C81" w14:textId="74B98D56" w:rsidR="00CF4AA9" w:rsidRPr="00680E51" w:rsidRDefault="00DF764A">
            <w:pPr>
              <w:rPr>
                <w:b/>
                <w:bCs/>
                <w:lang w:val="en-US"/>
              </w:rPr>
            </w:pPr>
            <w:r w:rsidRPr="00680E51">
              <w:rPr>
                <w:b/>
                <w:bCs/>
                <w:lang w:val="en-US"/>
              </w:rPr>
              <w:t>Activities of the working group</w:t>
            </w:r>
          </w:p>
        </w:tc>
      </w:tr>
      <w:tr w:rsidR="00B63DF0" w14:paraId="56269E34" w14:textId="77777777" w:rsidTr="00B63DF0">
        <w:tc>
          <w:tcPr>
            <w:tcW w:w="9634" w:type="dxa"/>
            <w:gridSpan w:val="2"/>
          </w:tcPr>
          <w:p w14:paraId="02CB47BE" w14:textId="7FD5A117" w:rsidR="00B63DF0" w:rsidRPr="0004610A" w:rsidRDefault="00B63DF0" w:rsidP="005C6748">
            <w:pPr>
              <w:pStyle w:val="Paragraphedeliste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Pr="003018D5">
              <w:rPr>
                <w:vertAlign w:val="superscript"/>
                <w:lang w:val="en-US"/>
              </w:rPr>
              <w:t>st</w:t>
            </w:r>
            <w:r>
              <w:rPr>
                <w:lang w:val="en-US"/>
              </w:rPr>
              <w:t xml:space="preserve"> activity: </w:t>
            </w:r>
            <w:r w:rsidRPr="0004610A">
              <w:rPr>
                <w:lang w:val="en-US"/>
              </w:rPr>
              <w:t>Organiz</w:t>
            </w:r>
            <w:r w:rsidR="00C51B52">
              <w:rPr>
                <w:lang w:val="en-US"/>
              </w:rPr>
              <w:t xml:space="preserve">ing the work, Teams, subjects, </w:t>
            </w:r>
            <w:r w:rsidRPr="0004610A">
              <w:rPr>
                <w:lang w:val="en-US"/>
              </w:rPr>
              <w:t xml:space="preserve">early May </w:t>
            </w:r>
            <w:r w:rsidR="00C51B52">
              <w:rPr>
                <w:lang w:val="en-US"/>
              </w:rPr>
              <w:t xml:space="preserve">to </w:t>
            </w:r>
            <w:proofErr w:type="spellStart"/>
            <w:r w:rsidR="00C51B52">
              <w:rPr>
                <w:lang w:val="en-US"/>
              </w:rPr>
              <w:t>mid May</w:t>
            </w:r>
            <w:proofErr w:type="spellEnd"/>
          </w:p>
        </w:tc>
      </w:tr>
      <w:tr w:rsidR="00B63DF0" w14:paraId="595B4D49" w14:textId="77777777" w:rsidTr="00B63DF0">
        <w:tc>
          <w:tcPr>
            <w:tcW w:w="9634" w:type="dxa"/>
            <w:gridSpan w:val="2"/>
          </w:tcPr>
          <w:p w14:paraId="22901EE3" w14:textId="49FC068C" w:rsidR="00B63DF0" w:rsidRPr="0004610A" w:rsidRDefault="00B63DF0" w:rsidP="00C51B52">
            <w:pPr>
              <w:pStyle w:val="Paragraphedeliste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Pr="003018D5">
              <w:rPr>
                <w:vertAlign w:val="superscript"/>
                <w:lang w:val="en-US"/>
              </w:rPr>
              <w:t>nd</w:t>
            </w:r>
            <w:r>
              <w:rPr>
                <w:vertAlign w:val="superscript"/>
                <w:lang w:val="en-US"/>
              </w:rPr>
              <w:t xml:space="preserve"> </w:t>
            </w:r>
            <w:r w:rsidR="00C51B52">
              <w:rPr>
                <w:lang w:val="en-US"/>
              </w:rPr>
              <w:t>activity: Subgroup preparation for conference, mid-</w:t>
            </w:r>
            <w:proofErr w:type="spellStart"/>
            <w:r w:rsidR="00C51B52">
              <w:rPr>
                <w:lang w:val="en-US"/>
              </w:rPr>
              <w:t>may</w:t>
            </w:r>
            <w:proofErr w:type="spellEnd"/>
            <w:r w:rsidR="00C51B52">
              <w:rPr>
                <w:lang w:val="en-US"/>
              </w:rPr>
              <w:t>-beginning of June</w:t>
            </w:r>
          </w:p>
        </w:tc>
      </w:tr>
      <w:tr w:rsidR="00B63DF0" w14:paraId="7E2585F4" w14:textId="77777777" w:rsidTr="00B63DF0">
        <w:tc>
          <w:tcPr>
            <w:tcW w:w="9634" w:type="dxa"/>
            <w:gridSpan w:val="2"/>
          </w:tcPr>
          <w:p w14:paraId="1EB0CFCD" w14:textId="4ACCBC52" w:rsidR="00B63DF0" w:rsidRPr="00B63DF0" w:rsidRDefault="00B63DF0" w:rsidP="00B63DF0">
            <w:pPr>
              <w:pStyle w:val="Paragraphedeliste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Pr="003018D5">
              <w:rPr>
                <w:vertAlign w:val="superscript"/>
                <w:lang w:val="en-US"/>
              </w:rPr>
              <w:t>rd</w:t>
            </w:r>
            <w:r w:rsidRPr="00B63DF0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ctivity: </w:t>
            </w:r>
            <w:r w:rsidRPr="00B63DF0">
              <w:rPr>
                <w:lang w:val="en-US"/>
              </w:rPr>
              <w:t>Working group day June the 12</w:t>
            </w:r>
            <w:r w:rsidRPr="00B63DF0">
              <w:rPr>
                <w:vertAlign w:val="superscript"/>
                <w:lang w:val="en-US"/>
              </w:rPr>
              <w:t>th</w:t>
            </w:r>
            <w:r w:rsidRPr="00B63DF0">
              <w:rPr>
                <w:lang w:val="en-US"/>
              </w:rPr>
              <w:t xml:space="preserve"> 2022 at the CDIO Conference in Reykjavik</w:t>
            </w:r>
          </w:p>
        </w:tc>
      </w:tr>
      <w:tr w:rsidR="00B63DF0" w14:paraId="2F77AAD1" w14:textId="77777777" w:rsidTr="00B63DF0">
        <w:tc>
          <w:tcPr>
            <w:tcW w:w="9634" w:type="dxa"/>
            <w:gridSpan w:val="2"/>
          </w:tcPr>
          <w:p w14:paraId="0090EE10" w14:textId="737EFA07" w:rsidR="00B63DF0" w:rsidRPr="0004610A" w:rsidRDefault="00B63DF0" w:rsidP="00CF4AA9">
            <w:pPr>
              <w:pStyle w:val="Paragraphedeliste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Pr="00B63DF0">
              <w:rPr>
                <w:vertAlign w:val="superscript"/>
                <w:lang w:val="en-US"/>
              </w:rPr>
              <w:t>th</w:t>
            </w:r>
            <w:r>
              <w:rPr>
                <w:lang w:val="en-US"/>
              </w:rPr>
              <w:t xml:space="preserve"> activit</w:t>
            </w:r>
            <w:r w:rsidR="00680E51">
              <w:rPr>
                <w:lang w:val="en-US"/>
              </w:rPr>
              <w:t>y</w:t>
            </w:r>
            <w:r>
              <w:rPr>
                <w:lang w:val="en-US"/>
              </w:rPr>
              <w:t xml:space="preserve">: </w:t>
            </w:r>
            <w:r w:rsidRPr="0004610A">
              <w:rPr>
                <w:lang w:val="en-US"/>
              </w:rPr>
              <w:t>Writing the working group day report for the conference proceedings shortly after the conference (2-3 weeks)</w:t>
            </w:r>
            <w:bookmarkStart w:id="0" w:name="_GoBack"/>
            <w:bookmarkEnd w:id="0"/>
          </w:p>
        </w:tc>
      </w:tr>
    </w:tbl>
    <w:p w14:paraId="1CE0EC58" w14:textId="77777777" w:rsidR="007E373E" w:rsidRDefault="007E373E">
      <w:pPr>
        <w:rPr>
          <w:lang w:val="en-US"/>
        </w:rPr>
      </w:pPr>
    </w:p>
    <w:sectPr w:rsidR="007E373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  <w:docVar w:name="FLIR_DOCUMENT_ID" w:val="f095aa04-3b35-4907-8518-2d140dcf3a72"/>
  </w:docVars>
  <w:rsids>
    <w:rsidRoot w:val="006001A2"/>
    <w:rsid w:val="00020098"/>
    <w:rsid w:val="0004610A"/>
    <w:rsid w:val="000A19C8"/>
    <w:rsid w:val="000B543F"/>
    <w:rsid w:val="002729F0"/>
    <w:rsid w:val="002C4C2B"/>
    <w:rsid w:val="003018D5"/>
    <w:rsid w:val="003C37F2"/>
    <w:rsid w:val="003E76F3"/>
    <w:rsid w:val="005C6748"/>
    <w:rsid w:val="006001A2"/>
    <w:rsid w:val="006159DB"/>
    <w:rsid w:val="00667B10"/>
    <w:rsid w:val="00680E51"/>
    <w:rsid w:val="006A7D19"/>
    <w:rsid w:val="006C7326"/>
    <w:rsid w:val="00757203"/>
    <w:rsid w:val="0079159F"/>
    <w:rsid w:val="007E373E"/>
    <w:rsid w:val="00884ACC"/>
    <w:rsid w:val="008D09AD"/>
    <w:rsid w:val="00986331"/>
    <w:rsid w:val="009D072C"/>
    <w:rsid w:val="00A87761"/>
    <w:rsid w:val="00B63DF0"/>
    <w:rsid w:val="00BC7DE3"/>
    <w:rsid w:val="00BD6B60"/>
    <w:rsid w:val="00C51B52"/>
    <w:rsid w:val="00CA2E67"/>
    <w:rsid w:val="00CD7D76"/>
    <w:rsid w:val="00CF4AA9"/>
    <w:rsid w:val="00D02E84"/>
    <w:rsid w:val="00D52BBB"/>
    <w:rsid w:val="00D8378E"/>
    <w:rsid w:val="00DA0729"/>
    <w:rsid w:val="00DA691B"/>
    <w:rsid w:val="00DF764A"/>
    <w:rsid w:val="00E4745D"/>
    <w:rsid w:val="00FD4250"/>
    <w:rsid w:val="00FF4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FB13D8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Grilledutableau">
    <w:name w:val="Table Grid"/>
    <w:basedOn w:val="Tableau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6A7D19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0A19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aniel.spooner@polymtl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983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Spooner</dc:creator>
  <cp:keywords/>
  <dc:description/>
  <cp:lastModifiedBy>D Spooner</cp:lastModifiedBy>
  <cp:revision>2</cp:revision>
  <dcterms:created xsi:type="dcterms:W3CDTF">2022-04-08T12:56:00Z</dcterms:created>
  <dcterms:modified xsi:type="dcterms:W3CDTF">2022-04-08T12:56:00Z</dcterms:modified>
</cp:coreProperties>
</file>